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0DF80"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18B0DF81" w14:textId="6E8FAC10" w:rsidR="007A0781" w:rsidRPr="00891C16" w:rsidRDefault="00891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18B0DF82"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0DF84"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Contact Name</w:t>
      </w:r>
    </w:p>
    <w:p w14:paraId="18B0DF85"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Address</w:t>
      </w:r>
    </w:p>
    <w:p w14:paraId="18B0DF86"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Address2</w:t>
      </w:r>
      <w:r w:rsidRPr="00891C16">
        <w:rPr>
          <w:rFonts w:eastAsia="Arial"/>
          <w:lang w:eastAsia="en-US" w:bidi="en-US"/>
        </w:rPr>
        <w:tab/>
      </w:r>
    </w:p>
    <w:p w14:paraId="18B0DF87"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City, State/Province</w:t>
      </w:r>
    </w:p>
    <w:p w14:paraId="18B0DF88"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Zip/Postal Code</w:t>
      </w:r>
    </w:p>
    <w:p w14:paraId="18B0DF89"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8B0DF8A"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8B0DF8C" w14:textId="0109EA2D" w:rsidR="007A0781" w:rsidRPr="00891C16" w:rsidRDefault="00891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Pr>
          <w:rFonts w:eastAsia="Arial"/>
          <w:b/>
          <w:color w:val="000000"/>
          <w:lang w:eastAsia="en-US" w:bidi="en-US"/>
        </w:rPr>
        <w:t>RE</w:t>
      </w:r>
      <w:r w:rsidR="001C3988" w:rsidRPr="00891C16">
        <w:rPr>
          <w:rFonts w:eastAsia="Arial"/>
          <w:b/>
          <w:color w:val="000000"/>
          <w:lang w:eastAsia="en-US" w:bidi="en-US"/>
        </w:rPr>
        <w:t>: [EMAIL SUBJECT]</w:t>
      </w:r>
    </w:p>
    <w:p w14:paraId="18B0DF8D"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8B0DF8F"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Dear [CONTACT NAME],</w:t>
      </w:r>
    </w:p>
    <w:p w14:paraId="18B0DF90"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0DF91"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EMAIL MESSAGE]</w:t>
      </w:r>
    </w:p>
    <w:p w14:paraId="18B0DF92"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3"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4"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5"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6"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7"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8"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w:t>
      </w:r>
    </w:p>
    <w:p w14:paraId="18B0DF99" w14:textId="2A4A1AB8" w:rsidR="007A0781"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7EFBEAF" w14:textId="43734878" w:rsidR="00737F52"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8AFF80A" w14:textId="51CB664F" w:rsidR="00737F52"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320B3E7" w14:textId="77777777" w:rsidR="00737F52" w:rsidRPr="00891C16"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8B0DF9A"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0DF9B" w14:textId="39B5F960" w:rsidR="007A0781" w:rsidRPr="00891C16" w:rsidRDefault="00891C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18B0DF9F" w14:textId="4C51E27B" w:rsidR="007A0781"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C6A636B" w14:textId="1874FECD" w:rsidR="00737F52"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B5FCCEC" w14:textId="05455A65" w:rsidR="00737F52"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0A9944E" w14:textId="77777777" w:rsidR="00737F52" w:rsidRPr="00891C16" w:rsidRDefault="00737F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0DFA0"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91C16">
        <w:rPr>
          <w:rFonts w:eastAsia="Arial"/>
          <w:lang w:eastAsia="en-US" w:bidi="en-US"/>
        </w:rPr>
        <w:t>[YOUR NAME]</w:t>
      </w:r>
    </w:p>
    <w:p w14:paraId="18B0DFA1"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YOUR TITLE]</w:t>
      </w:r>
    </w:p>
    <w:p w14:paraId="18B0DFA2" w14:textId="77777777"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YOUR PHONE NUMBER]</w:t>
      </w:r>
    </w:p>
    <w:p w14:paraId="18B0DFA3" w14:textId="14AB5658" w:rsidR="007A0781" w:rsidRPr="00891C16"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91C16">
        <w:rPr>
          <w:rFonts w:eastAsia="Arial"/>
          <w:color w:val="000000"/>
          <w:lang w:eastAsia="en-US" w:bidi="en-US"/>
        </w:rPr>
        <w:t>[YOUR</w:t>
      </w:r>
      <w:r w:rsidR="00737F52">
        <w:rPr>
          <w:rFonts w:eastAsia="Arial"/>
          <w:color w:val="000000"/>
          <w:lang w:eastAsia="en-US" w:bidi="en-US"/>
        </w:rPr>
        <w:t xml:space="preserve"> </w:t>
      </w:r>
      <w:r w:rsidRPr="00891C16">
        <w:rPr>
          <w:rFonts w:eastAsia="Arial"/>
          <w:color w:val="000000"/>
          <w:lang w:eastAsia="en-US" w:bidi="en-US"/>
        </w:rPr>
        <w:t xml:space="preserve">EMAIL@YOURCOMPANY.COM] </w:t>
      </w:r>
    </w:p>
    <w:p w14:paraId="18B0DFA4" w14:textId="77777777" w:rsidR="007A0781" w:rsidRPr="00891C16" w:rsidRDefault="007A0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B0DFAA" w14:textId="2FDAD32F" w:rsidR="007A0781" w:rsidRPr="00737F52" w:rsidRDefault="001C39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lang w:eastAsia="en-US" w:bidi="en-US"/>
        </w:rPr>
      </w:pPr>
      <w:r w:rsidRPr="004770EE">
        <w:rPr>
          <w:rFonts w:eastAsia="Arial"/>
          <w:sz w:val="20"/>
          <w:szCs w:val="20"/>
          <w:lang w:eastAsia="en-US" w:bidi="en-US"/>
        </w:rPr>
        <w:t>This email is intended only for the person to whom it is addressed and/or otherwise authori</w:t>
      </w:r>
      <w:r w:rsidR="005C6858">
        <w:rPr>
          <w:rFonts w:eastAsia="Arial"/>
          <w:sz w:val="20"/>
          <w:szCs w:val="20"/>
          <w:lang w:eastAsia="en-US" w:bidi="en-US"/>
        </w:rPr>
        <w:t>s</w:t>
      </w:r>
      <w:r w:rsidRPr="004770EE">
        <w:rPr>
          <w:rFonts w:eastAsia="Arial"/>
          <w:sz w:val="20"/>
          <w:szCs w:val="20"/>
          <w:lang w:eastAsia="en-US" w:bidi="en-US"/>
        </w:rPr>
        <w:t>ed personnel. The information contained herein and attached is confidential and the property of [SENDER</w:t>
      </w:r>
      <w:r w:rsidRPr="004770EE">
        <w:rPr>
          <w:rFonts w:eastAsia="Arial"/>
          <w:color w:val="000000"/>
          <w:sz w:val="20"/>
          <w:szCs w:val="20"/>
          <w:lang w:eastAsia="en-US" w:bidi="en-US"/>
        </w:rPr>
        <w:t xml:space="preserve">]. If you are not the intended recipient, please be advised that viewing this message and any attachments, as well as copying, forwarding, printing, and </w:t>
      </w:r>
      <w:r w:rsidRPr="004770EE">
        <w:rPr>
          <w:rFonts w:eastAsia="Arial"/>
          <w:sz w:val="20"/>
          <w:szCs w:val="20"/>
          <w:lang w:eastAsia="en-US" w:bidi="en-US"/>
        </w:rPr>
        <w:t xml:space="preserve">disseminating any information related to this email is prohibited, </w:t>
      </w:r>
      <w:r w:rsidRPr="004770EE">
        <w:rPr>
          <w:rFonts w:eastAsia="Arial"/>
          <w:sz w:val="20"/>
          <w:szCs w:val="20"/>
          <w:lang w:eastAsia="en-GB" w:bidi="en-GB"/>
        </w:rPr>
        <w:t xml:space="preserve">and that you should not </w:t>
      </w:r>
      <w:r w:rsidRPr="004770EE">
        <w:rPr>
          <w:rFonts w:eastAsia="Arial"/>
          <w:sz w:val="20"/>
          <w:szCs w:val="20"/>
          <w:lang w:eastAsia="en-US" w:bidi="en-US"/>
        </w:rPr>
        <w:t>take any action based on the content of this email and/or its attachments. If you received this message in error, please contact the sender and destroy all copies of this email and any attachment</w:t>
      </w:r>
      <w:r w:rsidR="005C6858">
        <w:rPr>
          <w:rFonts w:eastAsia="Arial"/>
          <w:sz w:val="20"/>
          <w:szCs w:val="20"/>
          <w:lang w:eastAsia="en-US" w:bidi="en-US"/>
        </w:rPr>
        <w:t>s</w:t>
      </w:r>
      <w:r w:rsidRPr="004770EE">
        <w:rPr>
          <w:rFonts w:eastAsia="Arial"/>
          <w:sz w:val="20"/>
          <w:szCs w:val="20"/>
          <w:lang w:eastAsia="en-US" w:bidi="en-US"/>
        </w:rPr>
        <w:t xml:space="preserve">.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4770EE">
        <w:rPr>
          <w:rFonts w:eastAsia="Arial"/>
          <w:sz w:val="20"/>
          <w:szCs w:val="20"/>
          <w:lang w:eastAsia="en-GB" w:bidi="en-GB"/>
        </w:rPr>
        <w:t xml:space="preserve">No warranties or assurances are made </w:t>
      </w:r>
      <w:commentRangeStart w:id="1"/>
      <w:r w:rsidRPr="00D6184F">
        <w:rPr>
          <w:rFonts w:eastAsia="Arial"/>
          <w:i/>
          <w:sz w:val="20"/>
          <w:szCs w:val="20"/>
          <w:lang w:eastAsia="en-GB" w:bidi="en-GB"/>
        </w:rPr>
        <w:t>in re</w:t>
      </w:r>
      <w:commentRangeEnd w:id="1"/>
      <w:r w:rsidR="00D6184F">
        <w:rPr>
          <w:rStyle w:val="CommentReference"/>
        </w:rPr>
        <w:commentReference w:id="1"/>
      </w:r>
      <w:r w:rsidRPr="004770EE">
        <w:rPr>
          <w:rFonts w:eastAsia="Arial"/>
          <w:sz w:val="20"/>
          <w:szCs w:val="20"/>
          <w:lang w:eastAsia="en-GB" w:bidi="en-GB"/>
        </w:rPr>
        <w:t xml:space="preserve">lation to the safety and content of this email and attachments. </w:t>
      </w:r>
      <w:r w:rsidRPr="004770EE">
        <w:rPr>
          <w:rFonts w:eastAsia="Arial"/>
          <w:sz w:val="20"/>
          <w:szCs w:val="20"/>
          <w:lang w:eastAsia="en-US" w:bidi="en-US"/>
        </w:rPr>
        <w:t>[SENDER</w:t>
      </w:r>
      <w:r w:rsidRPr="004770EE">
        <w:rPr>
          <w:rFonts w:eastAsia="Arial"/>
          <w:color w:val="000000"/>
          <w:sz w:val="20"/>
          <w:szCs w:val="20"/>
          <w:lang w:eastAsia="en-US" w:bidi="en-US"/>
        </w:rPr>
        <w:t>]</w:t>
      </w:r>
      <w:r w:rsidRPr="004770EE">
        <w:rPr>
          <w:rFonts w:eastAsia="Arial"/>
          <w:sz w:val="20"/>
          <w:szCs w:val="20"/>
          <w:lang w:eastAsia="en-US" w:bidi="en-US"/>
        </w:rPr>
        <w:t xml:space="preserve"> accepts no liability for any damage caused by any virus transmitted by or contained in this email and attachments. </w:t>
      </w:r>
      <w:r w:rsidRPr="004770EE">
        <w:rPr>
          <w:rFonts w:eastAsia="Arial"/>
          <w:sz w:val="20"/>
          <w:szCs w:val="20"/>
          <w:lang w:eastAsia="en-GB" w:bidi="en-GB"/>
        </w:rPr>
        <w:t>No liability is accepted for any consequences arising from this email.</w:t>
      </w:r>
    </w:p>
    <w:sectPr w:rsidR="007A0781" w:rsidRPr="00737F52">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6:52:00Z" w:initials="A">
    <w:p w14:paraId="0C559E31" w14:textId="654534B7" w:rsidR="00D6184F" w:rsidRDefault="00D6184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559E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559E31" w16cid:durableId="1FBB2E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AB925" w14:textId="77777777" w:rsidR="00B14CE8" w:rsidRDefault="00B14CE8">
      <w:r>
        <w:separator/>
      </w:r>
    </w:p>
  </w:endnote>
  <w:endnote w:type="continuationSeparator" w:id="0">
    <w:p w14:paraId="16CA17A9" w14:textId="77777777" w:rsidR="00B14CE8" w:rsidRDefault="00B14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0DFAC" w14:textId="77777777" w:rsidR="007A0781" w:rsidRDefault="001C398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8B0DFAD" w14:textId="77777777" w:rsidR="007A0781" w:rsidRDefault="001C398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8B0DFAE" w14:textId="77777777" w:rsidR="007A0781" w:rsidRDefault="001C398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8B0DFAF" w14:textId="77777777" w:rsidR="007A0781" w:rsidRDefault="00FE6D0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C398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5A69B" w14:textId="77777777" w:rsidR="00B14CE8" w:rsidRDefault="00B14CE8">
      <w:r>
        <w:separator/>
      </w:r>
    </w:p>
  </w:footnote>
  <w:footnote w:type="continuationSeparator" w:id="0">
    <w:p w14:paraId="3905301A" w14:textId="77777777" w:rsidR="00B14CE8" w:rsidRDefault="00B14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0DFAB" w14:textId="77777777" w:rsidR="007A0781" w:rsidRDefault="007A078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1NzWzNDQ1NzS0MLVQ0lEKTi0uzszPAykwrgUAVSLBySwAAAA="/>
    <w:docVar w:name="Description" w:val="Use this Email Confidentiality and Disclaimer Notice on all your outgoing email correspondence. For more IT document templates, browse this awesome list. https://www.templateguru.co.za/templates/internet-technology/For more IT document templates,   "/>
    <w:docVar w:name="Excerpt" w:val=".This email is intended only for the person to whom it is addressed and/or otherwise authorised personnel. The_x000a_information contained herein and attached is confidential and the property of [SENDER]. If you are not the intended_x000a_recipient, please be advised that viewing this message and any attachments, as well as copying, forwarding, printing,_x000a_and disseminating any information related to this email is prohibited, and that you should not take any action based_x000a_on the content of this email and/or its attachments. If you received this message in error, please contact the sender_x000a_and destroy all copies of this email and any attachments. Please note that the views and opinions expressed herein_x000a_are solely those of the author and do not necessarily reflect those of the company. While antivirus protection tools_x000a_have been employed, you should check this email and attachments for the presence of viruses. No warranties or_x000a_assurances are made in relation to the safety and content of this email and attachments. [SENDER] accepts no_x000a_liability for any damage caused by any virus transmitted by or contained in this email and attachments. No liability_x000a_is accepted for any consequences arising from this email."/>
    <w:docVar w:name="Source" w:val="www.lawinsider.com"/>
    <w:docVar w:name="Tags" w:val="Email Confidentiality and Disclaimer Notice, disclaimer notice, email confidentiality,  website notices and checklist, business documents, entrepreneurship, entrepreneur, Email Confidentiality and Disclaimer Notice template, Email Confidentiality and Disclaimer Notice example "/>
  </w:docVars>
  <w:rsids>
    <w:rsidRoot w:val="007A0781"/>
    <w:rsid w:val="001029C9"/>
    <w:rsid w:val="0013482E"/>
    <w:rsid w:val="001A6E14"/>
    <w:rsid w:val="001C3988"/>
    <w:rsid w:val="004770EE"/>
    <w:rsid w:val="005C6858"/>
    <w:rsid w:val="0065150C"/>
    <w:rsid w:val="00737F52"/>
    <w:rsid w:val="007A0781"/>
    <w:rsid w:val="00891C16"/>
    <w:rsid w:val="00B14CE8"/>
    <w:rsid w:val="00D6184F"/>
    <w:rsid w:val="00D6413D"/>
    <w:rsid w:val="00FE6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0D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D6184F"/>
    <w:rPr>
      <w:sz w:val="16"/>
      <w:szCs w:val="16"/>
    </w:rPr>
  </w:style>
  <w:style w:type="paragraph" w:styleId="CommentText">
    <w:name w:val="annotation text"/>
    <w:basedOn w:val="Normal"/>
    <w:link w:val="CommentTextChar"/>
    <w:uiPriority w:val="99"/>
    <w:semiHidden/>
    <w:unhideWhenUsed/>
    <w:rsid w:val="00D6184F"/>
    <w:rPr>
      <w:sz w:val="20"/>
      <w:szCs w:val="20"/>
    </w:rPr>
  </w:style>
  <w:style w:type="character" w:customStyle="1" w:styleId="CommentTextChar">
    <w:name w:val="Comment Text Char"/>
    <w:basedOn w:val="DefaultParagraphFont"/>
    <w:link w:val="CommentText"/>
    <w:uiPriority w:val="99"/>
    <w:semiHidden/>
    <w:rsid w:val="00D6184F"/>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D6184F"/>
    <w:rPr>
      <w:b/>
      <w:bCs/>
    </w:rPr>
  </w:style>
  <w:style w:type="character" w:customStyle="1" w:styleId="CommentSubjectChar">
    <w:name w:val="Comment Subject Char"/>
    <w:basedOn w:val="CommentTextChar"/>
    <w:link w:val="CommentSubject"/>
    <w:uiPriority w:val="99"/>
    <w:semiHidden/>
    <w:rsid w:val="00D6184F"/>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208</Characters>
  <Application>Microsoft Office Word</Application>
  <DocSecurity>0</DocSecurity>
  <Lines>4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11:13:00Z</dcterms:created>
  <dcterms:modified xsi:type="dcterms:W3CDTF">2019-10-21T19:11:00Z</dcterms:modified>
  <cp:category/>
</cp:coreProperties>
</file>